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3EF4F206" w14:textId="3E3ECCB3" w:rsidR="00DB5A14"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Tuesday 9:0</w:t>
      </w:r>
      <w:r>
        <w:t>0</w:t>
      </w:r>
      <w:r w:rsidR="0045670D">
        <w:t xml:space="preserve"> AM </w:t>
      </w:r>
      <w:r>
        <w:t xml:space="preserve">– </w:t>
      </w:r>
      <w:r w:rsidR="0099266E">
        <w:t>9:45</w:t>
      </w:r>
      <w:r>
        <w:t xml:space="preserve"> </w:t>
      </w:r>
      <w:r w:rsidR="0099266E">
        <w:t>A</w:t>
      </w:r>
      <w:r>
        <w:t>M</w:t>
      </w:r>
    </w:p>
    <w:p w14:paraId="55F5B39C" w14:textId="647CD613" w:rsidR="00DB5A14" w:rsidRDefault="00DB5A14" w:rsidP="00DB5A14">
      <w:pPr>
        <w:tabs>
          <w:tab w:val="left" w:pos="720"/>
          <w:tab w:val="left" w:pos="1440"/>
          <w:tab w:val="left" w:pos="2160"/>
          <w:tab w:val="left" w:pos="2880"/>
          <w:tab w:val="left" w:pos="3600"/>
          <w:tab w:val="left" w:pos="6086"/>
        </w:tabs>
      </w:pPr>
      <w:r>
        <w:tab/>
      </w:r>
      <w:r>
        <w:tab/>
      </w:r>
      <w:proofErr w:type="spellStart"/>
      <w:r w:rsidR="0045670D">
        <w:t>Thur</w:t>
      </w:r>
      <w:proofErr w:type="spellEnd"/>
      <w:r>
        <w:t xml:space="preserve">: </w:t>
      </w:r>
      <w:r w:rsidR="0099266E">
        <w:t>1</w:t>
      </w:r>
      <w:r>
        <w:t>1:</w:t>
      </w:r>
      <w:r w:rsidR="00355A0A">
        <w:t>3</w:t>
      </w:r>
      <w:r>
        <w:t>0</w:t>
      </w:r>
      <w:r w:rsidR="00355A0A">
        <w:t xml:space="preserve"> AM</w:t>
      </w:r>
      <w:r>
        <w:t xml:space="preserve"> – </w:t>
      </w:r>
      <w:r w:rsidR="00355A0A">
        <w:t>1</w:t>
      </w:r>
      <w:r>
        <w:t>:00 PM</w:t>
      </w: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 xml:space="preserve">*Syllabus subject to change to suit needs of the class and </w:t>
      </w:r>
      <w:proofErr w:type="gramStart"/>
      <w:r w:rsidRPr="00D91E06">
        <w:rPr>
          <w:i/>
          <w:iCs/>
        </w:rPr>
        <w:t>in light of</w:t>
      </w:r>
      <w:proofErr w:type="gramEnd"/>
      <w:r w:rsidRPr="00D91E06">
        <w:rPr>
          <w:i/>
          <w:iCs/>
        </w:rPr>
        <w:t xml:space="preserve">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065772" w14:textId="74157F4B" w:rsidR="00683C00" w:rsidRPr="00683C00" w:rsidRDefault="00683C00" w:rsidP="009A08AC">
      <w:pPr>
        <w:spacing w:line="240" w:lineRule="auto"/>
        <w:ind w:left="720" w:hanging="720"/>
        <w:contextualSpacing/>
        <w:rPr>
          <w:b/>
          <w:bCs/>
        </w:rPr>
      </w:pPr>
      <w:proofErr w:type="spellStart"/>
      <w:r w:rsidRPr="00683C00">
        <w:rPr>
          <w:b/>
          <w:bCs/>
        </w:rPr>
        <w:t>Hyflex</w:t>
      </w:r>
      <w:proofErr w:type="spellEnd"/>
      <w:r w:rsidRPr="00683C00">
        <w:rPr>
          <w:b/>
          <w:bCs/>
        </w:rPr>
        <w:t>:</w:t>
      </w:r>
    </w:p>
    <w:p w14:paraId="7621A2BE" w14:textId="1B07F9F0" w:rsidR="00683C00" w:rsidRDefault="00683C00" w:rsidP="009A08AC">
      <w:pPr>
        <w:spacing w:line="240" w:lineRule="auto"/>
        <w:ind w:left="720" w:hanging="720"/>
        <w:contextualSpacing/>
      </w:pPr>
    </w:p>
    <w:p w14:paraId="1C0C3612" w14:textId="072114BD" w:rsidR="00683C00" w:rsidRDefault="00683C00" w:rsidP="009A08AC">
      <w:pPr>
        <w:spacing w:line="240" w:lineRule="auto"/>
        <w:ind w:left="720" w:hanging="720"/>
        <w:contextualSpacing/>
      </w:pPr>
      <w:r>
        <w:t>The course will be provided via Zoom and made available for students who need to participate remotely.</w:t>
      </w:r>
    </w:p>
    <w:p w14:paraId="4DFA6BD7" w14:textId="77777777" w:rsidR="00683C00" w:rsidRDefault="00683C00" w:rsidP="009A08AC">
      <w:pPr>
        <w:spacing w:line="240" w:lineRule="auto"/>
        <w:ind w:left="720" w:hanging="720"/>
        <w:contextualSpacing/>
      </w:pPr>
    </w:p>
    <w:p w14:paraId="6ABC4274" w14:textId="77777777" w:rsidR="00902327" w:rsidRDefault="00902327" w:rsidP="00902327">
      <w:pPr>
        <w:rPr>
          <w:b/>
        </w:rPr>
      </w:pPr>
      <w:bookmarkStart w:id="2" w:name="_Hlk525137502"/>
      <w:r>
        <w:rPr>
          <w:b/>
        </w:rPr>
        <w:t>Grading:</w:t>
      </w:r>
    </w:p>
    <w:p w14:paraId="534E5A2B" w14:textId="77777777" w:rsidR="00902327" w:rsidRPr="00DC55F0" w:rsidRDefault="00902327" w:rsidP="00902327">
      <w:r w:rsidRPr="00DC55F0">
        <w:t>Classroom</w:t>
      </w:r>
      <w:r>
        <w:t xml:space="preserve"> Notes (Participation):</w:t>
      </w:r>
      <w:r>
        <w:tab/>
      </w:r>
      <w:r>
        <w:tab/>
        <w:t>20%</w:t>
      </w:r>
    </w:p>
    <w:p w14:paraId="7FE61163" w14:textId="77777777" w:rsidR="00902327" w:rsidRPr="00E742DE" w:rsidRDefault="00902327" w:rsidP="00902327">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10% (5% Graded, 5% for Completion)</w:t>
      </w:r>
    </w:p>
    <w:p w14:paraId="38360724" w14:textId="77777777" w:rsidR="00902327" w:rsidRPr="00E742DE" w:rsidRDefault="00902327" w:rsidP="00902327">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BBCB371" w14:textId="77777777" w:rsidR="00902327" w:rsidRDefault="00902327" w:rsidP="00902327">
      <w:r>
        <w:t xml:space="preserve">Project Presentation </w:t>
      </w:r>
      <w:r>
        <w:tab/>
      </w:r>
      <w:r>
        <w:tab/>
      </w:r>
      <w:r>
        <w:tab/>
      </w:r>
      <w:r>
        <w:tab/>
        <w:t>4.99%</w:t>
      </w:r>
    </w:p>
    <w:p w14:paraId="613CB4D7" w14:textId="77777777" w:rsidR="00902327" w:rsidRDefault="00902327" w:rsidP="00902327">
      <w:r>
        <w:t>Homework</w:t>
      </w:r>
      <w:r>
        <w:tab/>
      </w:r>
      <w:r>
        <w:tab/>
      </w:r>
      <w:r>
        <w:tab/>
      </w:r>
      <w:r>
        <w:tab/>
      </w:r>
      <w:r>
        <w:tab/>
        <w:t>40%</w:t>
      </w:r>
    </w:p>
    <w:p w14:paraId="36434E13" w14:textId="0CE7AEFB" w:rsidR="00ED1281" w:rsidRPr="009336D2" w:rsidRDefault="00ED1281" w:rsidP="00595CBC">
      <w:pPr>
        <w:rPr>
          <w:b/>
        </w:rPr>
      </w:pPr>
      <w:r w:rsidRPr="009336D2">
        <w:rPr>
          <w:b/>
        </w:rPr>
        <w:t>Extra Credit</w:t>
      </w:r>
    </w:p>
    <w:p w14:paraId="232A2093" w14:textId="29926954" w:rsidR="00D61ECE" w:rsidRDefault="00683C00" w:rsidP="00B128CA">
      <w:pPr>
        <w:ind w:left="720"/>
      </w:pPr>
      <w:r>
        <w:t xml:space="preserve">Extra credit opportunities for attendance of speaking events at Barry Hall </w:t>
      </w:r>
      <w:proofErr w:type="gramStart"/>
      <w:r>
        <w:t>may  be</w:t>
      </w:r>
      <w:proofErr w:type="gramEnd"/>
      <w:r>
        <w:t xml:space="preserv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1B3AEF32" w14:textId="0BB445BE" w:rsidR="00B55D0E" w:rsidRDefault="00B55D0E" w:rsidP="00B128CA">
      <w:pPr>
        <w:ind w:left="720"/>
        <w:rPr>
          <w:b/>
          <w:bCs/>
        </w:rPr>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 xml:space="preserve">expected to participate in class by working on exercises presented in class, asking questions, using online resources (i.e., Google, Stack Overflow, </w:t>
      </w:r>
      <w:proofErr w:type="gramStart"/>
      <w:r w:rsidR="00B55D0E">
        <w:t>official  Python</w:t>
      </w:r>
      <w:proofErr w:type="gramEnd"/>
      <w:r w:rsidR="00B55D0E">
        <w:t xml:space="preserve"> documentation) to find solutions to problems, and participating in discussion.</w:t>
      </w:r>
    </w:p>
    <w:p w14:paraId="3425FE10" w14:textId="35E2643F" w:rsidR="00683C00" w:rsidRDefault="00683C00" w:rsidP="00B128CA">
      <w:pPr>
        <w:ind w:left="720"/>
      </w:pPr>
      <w:r>
        <w:t>Excused absences will be discussed on a case by case basis</w:t>
      </w:r>
    </w:p>
    <w:p w14:paraId="30424D15" w14:textId="77777777" w:rsidR="008B0CA8" w:rsidRDefault="008B0CA8" w:rsidP="008B0CA8">
      <w:pPr>
        <w:rPr>
          <w:b/>
        </w:rPr>
      </w:pPr>
      <w:r>
        <w:rPr>
          <w:b/>
        </w:rPr>
        <w:t>Homework:</w:t>
      </w:r>
    </w:p>
    <w:p w14:paraId="7495C20C" w14:textId="18690B03" w:rsidR="008B0CA8" w:rsidRPr="008B0CA8" w:rsidRDefault="00D91E06" w:rsidP="00B128CA">
      <w:pPr>
        <w:ind w:left="720"/>
        <w:rPr>
          <w:i/>
        </w:rPr>
      </w:pPr>
      <w:bookmarkStart w:id="3" w:name="_Hlk534454389"/>
      <w:bookmarkStart w:id="4" w:name="_Hlk534465623"/>
      <w:proofErr w:type="gramStart"/>
      <w:r>
        <w:t>A</w:t>
      </w:r>
      <w:proofErr w:type="gramEnd"/>
      <w:r>
        <w:t xml:space="preserve"> homework is due at the end of each section</w:t>
      </w:r>
      <w:r w:rsidR="009F0B56">
        <w:t xml:space="preserve"> as indicated in the syllabus</w:t>
      </w:r>
      <w:r>
        <w:t>.</w:t>
      </w:r>
      <w:r w:rsidR="000617B2">
        <w:t xml:space="preserve"> Homework is to be submitted via email by the </w:t>
      </w:r>
      <w:r w:rsidR="009F0B56">
        <w:t xml:space="preserve">last </w:t>
      </w:r>
      <w:r w:rsidR="000617B2">
        <w:t xml:space="preserve">Sunday </w:t>
      </w:r>
      <w:r w:rsidR="009F0B56">
        <w:t>of each section by 11:59 PM</w:t>
      </w:r>
      <w:r w:rsidR="000617B2">
        <w:t xml:space="preserve">. Email subject should read Last Name ECON </w:t>
      </w:r>
      <w:r w:rsidR="00E97806">
        <w:t>411</w:t>
      </w:r>
      <w:r w:rsidR="000617B2">
        <w:t xml:space="preserve"> / 6</w:t>
      </w:r>
      <w:r w:rsidR="00E97806">
        <w:t>11</w:t>
      </w:r>
      <w:r w:rsidR="000617B2">
        <w:t xml:space="preserve"> HW.</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r w:rsidR="008B0CA8">
        <w:t>These are listed in the schedule at the end of the syllabus.</w:t>
      </w:r>
    </w:p>
    <w:bookmarkEnd w:id="4"/>
    <w:p w14:paraId="74383F8C" w14:textId="2AD0D26F" w:rsidR="00595CBC" w:rsidRDefault="00595CBC" w:rsidP="00595CBC">
      <w:pPr>
        <w:rPr>
          <w:b/>
        </w:rPr>
      </w:pPr>
      <w:r w:rsidRPr="00711955">
        <w:rPr>
          <w:b/>
        </w:rPr>
        <w:t>Attendance</w:t>
      </w:r>
      <w:r>
        <w:rPr>
          <w:b/>
        </w:rPr>
        <w:t>:</w:t>
      </w:r>
    </w:p>
    <w:p w14:paraId="2825C5A4" w14:textId="734FA2FB" w:rsidR="00FB6C97" w:rsidRPr="00184C8D" w:rsidRDefault="001F1B18" w:rsidP="00B128CA">
      <w:pPr>
        <w:ind w:left="720"/>
      </w:pPr>
      <w:r>
        <w:t>Students are expected to attend class. To receive credit for participation for a missed class</w:t>
      </w:r>
      <w:r w:rsidR="00B552AE">
        <w:t xml:space="preserve"> with an excused absence</w:t>
      </w:r>
      <w:r>
        <w:t>, students may complete a make-up 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5EB1DF6D"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8145A2">
        <w:t>55</w:t>
      </w:r>
      <w:r w:rsidR="007311EA">
        <w:t xml:space="preserve">00 words </w:t>
      </w:r>
      <w:r w:rsidR="007311EA">
        <w:rPr>
          <w:i/>
          <w:iCs/>
        </w:rPr>
        <w:t xml:space="preserve">plus </w:t>
      </w:r>
      <w:r w:rsidR="007311EA">
        <w:t>bibliography</w:t>
      </w:r>
      <w:r w:rsidR="008145A2">
        <w:t xml:space="preserve"> with at least 10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w:t>
      </w:r>
      <w:r>
        <w:lastRenderedPageBreak/>
        <w:t xml:space="preserve">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18F6BD9D"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CD4F977" w14:textId="77777777" w:rsidR="00B128CA" w:rsidRDefault="00B128CA" w:rsidP="00B128CA">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1"/>
          <w:szCs w:val="21"/>
        </w:rPr>
        <w:t xml:space="preserve">The academic community is operated </w:t>
      </w:r>
      <w:proofErr w:type="gramStart"/>
      <w:r>
        <w:rPr>
          <w:rFonts w:ascii="Times New Roman" w:hAnsi="Times New Roman"/>
          <w:i/>
          <w:sz w:val="21"/>
          <w:szCs w:val="21"/>
        </w:rPr>
        <w:t>on the basis of</w:t>
      </w:r>
      <w:proofErr w:type="gramEnd"/>
      <w:r>
        <w:rPr>
          <w:rFonts w:ascii="Times New Roman" w:hAnsi="Times New Roman"/>
          <w:i/>
          <w:sz w:val="21"/>
          <w:szCs w:val="21"/>
        </w:rPr>
        <w:t xml:space="preserve"> honesty, integrity, and fair play. </w:t>
      </w:r>
      <w:hyperlink r:id="rId8" w:history="1">
        <w:r>
          <w:rPr>
            <w:rStyle w:val="Hyperlink"/>
            <w:rFonts w:ascii="Times New Roman" w:hAnsi="Times New Roman"/>
            <w:i/>
            <w:color w:val="0000FF"/>
            <w:sz w:val="21"/>
            <w:szCs w:val="21"/>
          </w:rPr>
          <w:t>NDSU Policy 335: Code of Academic Responsibility and Conduct</w:t>
        </w:r>
      </w:hyperlink>
      <w:r>
        <w:rPr>
          <w:rFonts w:ascii="Times New Roman" w:hAnsi="Times New Roman"/>
          <w:i/>
          <w:sz w:val="21"/>
          <w:szCs w:val="21"/>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1"/>
            <w:szCs w:val="21"/>
          </w:rPr>
          <w:t>Office of Registration and Records</w:t>
        </w:r>
      </w:hyperlink>
      <w:r>
        <w:rPr>
          <w:rFonts w:ascii="Times New Roman" w:hAnsi="Times New Roman"/>
          <w:i/>
          <w:sz w:val="21"/>
          <w:szCs w:val="21"/>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1"/>
            <w:szCs w:val="21"/>
          </w:rPr>
          <w:t>www.ndsu.edu/academichonesty</w:t>
        </w:r>
      </w:hyperlink>
      <w:r>
        <w:rPr>
          <w:rFonts w:ascii="Times New Roman" w:hAnsi="Times New Roman"/>
          <w:i/>
          <w:sz w:val="21"/>
          <w:szCs w:val="21"/>
        </w:rPr>
        <w:t>.</w:t>
      </w:r>
    </w:p>
    <w:p w14:paraId="2173245F" w14:textId="77777777" w:rsidR="00B128CA" w:rsidRDefault="00B128CA" w:rsidP="00B128CA">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594717B1" w14:textId="77777777" w:rsidR="00B128CA" w:rsidRDefault="00B128CA" w:rsidP="00B128CA">
      <w:pPr>
        <w:ind w:left="360" w:hanging="360"/>
        <w:rPr>
          <w:rFonts w:ascii="Times New Roman" w:hAnsi="Times New Roman"/>
          <w:i/>
          <w:sz w:val="24"/>
        </w:rPr>
      </w:pPr>
      <w:r>
        <w:rPr>
          <w:rFonts w:ascii="Times New Roman" w:hAnsi="Times New Roman"/>
          <w:b/>
          <w:i/>
          <w:sz w:val="24"/>
        </w:rPr>
        <w:t>Veterans and military personnel</w:t>
      </w:r>
      <w:r>
        <w:rPr>
          <w:rFonts w:ascii="Times New Roman" w:hAnsi="Times New Roman"/>
          <w:i/>
          <w:sz w:val="24"/>
        </w:rPr>
        <w:t>: Veterans or military personnel with special circumstances or who are activated are encouraged to notify the instructor as early as possible.</w:t>
      </w:r>
    </w:p>
    <w:p w14:paraId="1764D092" w14:textId="77777777" w:rsidR="00B128CA" w:rsidRDefault="00B128CA" w:rsidP="00B128CA">
      <w:pPr>
        <w:spacing w:before="100" w:beforeAutospacing="1" w:after="100" w:afterAutospacing="1" w:line="240" w:lineRule="auto"/>
        <w:contextualSpacing/>
        <w:rPr>
          <w:rFonts w:ascii="Times New Roman" w:hAnsi="Times New Roman"/>
          <w:b/>
          <w:i/>
          <w:sz w:val="24"/>
          <w:szCs w:val="24"/>
        </w:rPr>
      </w:pPr>
      <w:r>
        <w:rPr>
          <w:rFonts w:ascii="Times New Roman" w:hAnsi="Times New Roman"/>
          <w:b/>
          <w:i/>
          <w:sz w:val="24"/>
          <w:szCs w:val="24"/>
        </w:rPr>
        <w:t>Important Dates</w:t>
      </w:r>
    </w:p>
    <w:p w14:paraId="11A240C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7</w:t>
      </w:r>
      <w:r>
        <w:rPr>
          <w:rFonts w:ascii="Times New Roman" w:hAnsi="Times New Roman"/>
          <w:i/>
          <w:sz w:val="24"/>
          <w:szCs w:val="24"/>
        </w:rPr>
        <w:tab/>
        <w:t>Labor Day holiday (no classes/offices closed)</w:t>
      </w:r>
    </w:p>
    <w:p w14:paraId="189B5CD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add classes via Campus Connection</w:t>
      </w:r>
    </w:p>
    <w:p w14:paraId="1B469D4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for no-record drop of classes @ 100% refund</w:t>
      </w:r>
    </w:p>
    <w:p w14:paraId="7F0D2E9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2</w:t>
      </w:r>
      <w:r>
        <w:rPr>
          <w:rFonts w:ascii="Times New Roman" w:hAnsi="Times New Roman"/>
          <w:i/>
          <w:sz w:val="24"/>
          <w:szCs w:val="24"/>
        </w:rPr>
        <w:tab/>
        <w:t>Last day to withdraw to 0 credits @ 100% refund</w:t>
      </w:r>
    </w:p>
    <w:p w14:paraId="37C26493"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8</w:t>
      </w:r>
      <w:r>
        <w:rPr>
          <w:rFonts w:ascii="Times New Roman" w:hAnsi="Times New Roman"/>
          <w:i/>
          <w:sz w:val="24"/>
          <w:szCs w:val="24"/>
        </w:rPr>
        <w:tab/>
        <w:t>Financial Aid applied to Student Accounts</w:t>
      </w:r>
    </w:p>
    <w:p w14:paraId="37993AF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4</w:t>
      </w:r>
      <w:r>
        <w:rPr>
          <w:rFonts w:ascii="Times New Roman" w:hAnsi="Times New Roman"/>
          <w:i/>
          <w:sz w:val="24"/>
          <w:szCs w:val="24"/>
        </w:rPr>
        <w:tab/>
        <w:t>Last day to submit request to audit, pass/fail</w:t>
      </w:r>
    </w:p>
    <w:p w14:paraId="0C76D35F"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Undergraduate fall graduation application due</w:t>
      </w:r>
    </w:p>
    <w:p w14:paraId="4597903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September 18</w:t>
      </w:r>
      <w:r>
        <w:rPr>
          <w:rFonts w:ascii="Times New Roman" w:hAnsi="Times New Roman"/>
          <w:i/>
          <w:sz w:val="24"/>
          <w:szCs w:val="24"/>
        </w:rPr>
        <w:tab/>
        <w:t>Graduate student fall Graduate Degree applications due</w:t>
      </w:r>
    </w:p>
    <w:p w14:paraId="62858538"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October 16</w:t>
      </w:r>
      <w:r>
        <w:rPr>
          <w:rFonts w:ascii="Times New Roman" w:hAnsi="Times New Roman"/>
          <w:i/>
          <w:sz w:val="24"/>
          <w:szCs w:val="24"/>
        </w:rPr>
        <w:tab/>
        <w:t>Grades of Incomplete convert to F</w:t>
      </w:r>
    </w:p>
    <w:p w14:paraId="3754A85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w:t>
      </w:r>
      <w:r>
        <w:rPr>
          <w:rFonts w:ascii="Times New Roman" w:hAnsi="Times New Roman"/>
          <w:i/>
          <w:sz w:val="24"/>
          <w:szCs w:val="24"/>
        </w:rPr>
        <w:tab/>
        <w:t>Spring registration begins</w:t>
      </w:r>
    </w:p>
    <w:p w14:paraId="45CBA44B"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1</w:t>
      </w:r>
      <w:r>
        <w:rPr>
          <w:rFonts w:ascii="Times New Roman" w:hAnsi="Times New Roman"/>
          <w:i/>
          <w:sz w:val="24"/>
          <w:szCs w:val="24"/>
        </w:rPr>
        <w:tab/>
        <w:t>Veteran’s Day (no classes/offices closed)</w:t>
      </w:r>
    </w:p>
    <w:p w14:paraId="306AA70A"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withdraw to 0 credits</w:t>
      </w:r>
    </w:p>
    <w:p w14:paraId="069703A7"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13</w:t>
      </w:r>
      <w:r>
        <w:rPr>
          <w:rFonts w:ascii="Times New Roman" w:hAnsi="Times New Roman"/>
          <w:i/>
          <w:sz w:val="24"/>
          <w:szCs w:val="24"/>
        </w:rPr>
        <w:tab/>
        <w:t>Last day to drop classes with record (W)</w:t>
      </w:r>
    </w:p>
    <w:p w14:paraId="6A73C90D"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25-27</w:t>
      </w:r>
      <w:r>
        <w:rPr>
          <w:rFonts w:ascii="Times New Roman" w:hAnsi="Times New Roman"/>
          <w:i/>
          <w:sz w:val="24"/>
          <w:szCs w:val="24"/>
        </w:rPr>
        <w:tab/>
        <w:t>Thanksgiving (offices open on Friday)</w:t>
      </w:r>
    </w:p>
    <w:p w14:paraId="76F4D814"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November 30</w:t>
      </w:r>
      <w:r>
        <w:rPr>
          <w:rFonts w:ascii="Times New Roman" w:hAnsi="Times New Roman"/>
          <w:i/>
          <w:sz w:val="24"/>
          <w:szCs w:val="24"/>
        </w:rPr>
        <w:tab/>
        <w:t>Fall commencement participation deadline</w:t>
      </w:r>
    </w:p>
    <w:p w14:paraId="2A1267BC"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lastRenderedPageBreak/>
        <w:t>December 7-11</w:t>
      </w:r>
      <w:r>
        <w:rPr>
          <w:rFonts w:ascii="Times New Roman" w:hAnsi="Times New Roman"/>
          <w:i/>
          <w:sz w:val="24"/>
          <w:szCs w:val="24"/>
        </w:rPr>
        <w:tab/>
        <w:t>Dead Week</w:t>
      </w:r>
    </w:p>
    <w:p w14:paraId="1F226380"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4-18</w:t>
      </w:r>
      <w:r>
        <w:rPr>
          <w:rFonts w:ascii="Times New Roman" w:hAnsi="Times New Roman"/>
          <w:i/>
          <w:sz w:val="24"/>
          <w:szCs w:val="24"/>
        </w:rPr>
        <w:tab/>
        <w:t>Final Examinations</w:t>
      </w:r>
    </w:p>
    <w:p w14:paraId="054FF4EE" w14:textId="77777777" w:rsidR="00B128CA" w:rsidRDefault="00B128CA" w:rsidP="00B128CA">
      <w:pPr>
        <w:tabs>
          <w:tab w:val="left" w:pos="2880"/>
        </w:tabs>
        <w:spacing w:line="240" w:lineRule="auto"/>
        <w:ind w:left="720"/>
        <w:contextualSpacing/>
        <w:rPr>
          <w:rFonts w:ascii="Times New Roman" w:hAnsi="Times New Roman"/>
          <w:i/>
          <w:sz w:val="24"/>
          <w:szCs w:val="24"/>
        </w:rPr>
      </w:pPr>
      <w:r>
        <w:rPr>
          <w:rFonts w:ascii="Times New Roman" w:hAnsi="Times New Roman"/>
          <w:i/>
          <w:sz w:val="24"/>
          <w:szCs w:val="24"/>
        </w:rPr>
        <w:t>December 18</w:t>
      </w:r>
      <w:r>
        <w:rPr>
          <w:rFonts w:ascii="Times New Roman" w:hAnsi="Times New Roman"/>
          <w:i/>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7990137E" w14:textId="77777777" w:rsidR="00E92CE5" w:rsidRPr="00662F3F" w:rsidRDefault="00E92CE5" w:rsidP="00595CBC">
      <w:pPr>
        <w:tabs>
          <w:tab w:val="left" w:pos="360"/>
        </w:tabs>
        <w:spacing w:before="100" w:beforeAutospacing="1" w:after="100" w:afterAutospacing="1"/>
        <w:ind w:left="360" w:hanging="360"/>
        <w:jc w:val="both"/>
        <w:rPr>
          <w:rFonts w:cstheme="minorHAnsi"/>
          <w:b/>
          <w:bCs/>
        </w:rPr>
      </w:pPr>
    </w:p>
    <w:p w14:paraId="5F0F9E77" w14:textId="77777777" w:rsidR="00902327" w:rsidRDefault="00902327" w:rsidP="00902327">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902327" w14:paraId="2DC70AC4" w14:textId="77777777" w:rsidTr="007A2ACA">
        <w:tc>
          <w:tcPr>
            <w:tcW w:w="997" w:type="dxa"/>
          </w:tcPr>
          <w:p w14:paraId="753F325D" w14:textId="77777777" w:rsidR="00902327" w:rsidRDefault="00902327" w:rsidP="007A2ACA">
            <w:pPr>
              <w:rPr>
                <w:b/>
              </w:rPr>
            </w:pPr>
            <w:r>
              <w:rPr>
                <w:b/>
              </w:rPr>
              <w:t>Dates</w:t>
            </w:r>
          </w:p>
        </w:tc>
        <w:tc>
          <w:tcPr>
            <w:tcW w:w="1448" w:type="dxa"/>
          </w:tcPr>
          <w:p w14:paraId="147C12A6" w14:textId="77777777" w:rsidR="00902327" w:rsidRDefault="00902327" w:rsidP="007A2ACA">
            <w:pPr>
              <w:rPr>
                <w:b/>
              </w:rPr>
            </w:pPr>
            <w:r>
              <w:rPr>
                <w:b/>
              </w:rPr>
              <w:t>Section</w:t>
            </w:r>
          </w:p>
        </w:tc>
        <w:tc>
          <w:tcPr>
            <w:tcW w:w="1498" w:type="dxa"/>
          </w:tcPr>
          <w:p w14:paraId="76E41D54" w14:textId="77777777" w:rsidR="00902327" w:rsidRDefault="00902327" w:rsidP="007A2ACA">
            <w:pPr>
              <w:rPr>
                <w:b/>
              </w:rPr>
            </w:pPr>
            <w:r>
              <w:rPr>
                <w:b/>
              </w:rPr>
              <w:t>Project</w:t>
            </w:r>
          </w:p>
        </w:tc>
        <w:tc>
          <w:tcPr>
            <w:tcW w:w="1577" w:type="dxa"/>
          </w:tcPr>
          <w:p w14:paraId="2846141B" w14:textId="77777777" w:rsidR="00902327" w:rsidRDefault="00902327" w:rsidP="007A2ACA">
            <w:pPr>
              <w:rPr>
                <w:b/>
              </w:rPr>
            </w:pPr>
            <w:r>
              <w:rPr>
                <w:b/>
              </w:rPr>
              <w:t>Reading</w:t>
            </w:r>
          </w:p>
        </w:tc>
        <w:tc>
          <w:tcPr>
            <w:tcW w:w="2235" w:type="dxa"/>
          </w:tcPr>
          <w:p w14:paraId="237E1B90" w14:textId="77777777" w:rsidR="00902327" w:rsidRDefault="00902327" w:rsidP="007A2ACA">
            <w:pPr>
              <w:rPr>
                <w:b/>
              </w:rPr>
            </w:pPr>
            <w:r>
              <w:rPr>
                <w:b/>
              </w:rPr>
              <w:t>Content</w:t>
            </w:r>
          </w:p>
        </w:tc>
        <w:tc>
          <w:tcPr>
            <w:tcW w:w="1595" w:type="dxa"/>
          </w:tcPr>
          <w:p w14:paraId="37F42F4A" w14:textId="77777777" w:rsidR="00902327" w:rsidRDefault="00902327" w:rsidP="007A2ACA">
            <w:pPr>
              <w:rPr>
                <w:b/>
              </w:rPr>
            </w:pPr>
            <w:r>
              <w:rPr>
                <w:b/>
              </w:rPr>
              <w:t>Due:</w:t>
            </w:r>
          </w:p>
        </w:tc>
      </w:tr>
      <w:tr w:rsidR="00902327" w14:paraId="12AB116E" w14:textId="77777777" w:rsidTr="007A2ACA">
        <w:tc>
          <w:tcPr>
            <w:tcW w:w="997" w:type="dxa"/>
          </w:tcPr>
          <w:p w14:paraId="47F4D5B9" w14:textId="77777777" w:rsidR="00902327" w:rsidRPr="00184C8D" w:rsidRDefault="00902327" w:rsidP="007A2ACA">
            <w:pPr>
              <w:rPr>
                <w:i/>
              </w:rPr>
            </w:pPr>
            <w:r w:rsidRPr="00184C8D">
              <w:rPr>
                <w:b/>
              </w:rPr>
              <w:t>Week 1</w:t>
            </w:r>
            <w:r w:rsidRPr="007309CA">
              <w:t xml:space="preserve">: </w:t>
            </w:r>
            <w:r>
              <w:rPr>
                <w:i/>
              </w:rPr>
              <w:t>8/24-8/30</w:t>
            </w:r>
          </w:p>
        </w:tc>
        <w:tc>
          <w:tcPr>
            <w:tcW w:w="1448" w:type="dxa"/>
          </w:tcPr>
          <w:p w14:paraId="16B7EFDA" w14:textId="77777777" w:rsidR="00902327" w:rsidRPr="00184C8D" w:rsidRDefault="00902327" w:rsidP="007A2ACA">
            <w:r w:rsidRPr="007309CA">
              <w:t>Hello World!</w:t>
            </w:r>
          </w:p>
        </w:tc>
        <w:tc>
          <w:tcPr>
            <w:tcW w:w="1498" w:type="dxa"/>
          </w:tcPr>
          <w:p w14:paraId="29794946" w14:textId="77777777" w:rsidR="00902327" w:rsidRDefault="00902327" w:rsidP="007A2ACA">
            <w:hyperlink r:id="rId12" w:history="1">
              <w:r w:rsidRPr="00921512">
                <w:rPr>
                  <w:rStyle w:val="Hyperlink"/>
                </w:rPr>
                <w:t xml:space="preserve">Project 1: My First </w:t>
              </w:r>
              <w:proofErr w:type="spellStart"/>
              <w:r w:rsidRPr="00921512">
                <w:rPr>
                  <w:rStyle w:val="Hyperlink"/>
                </w:rPr>
                <w:t>Jupyter</w:t>
              </w:r>
              <w:proofErr w:type="spellEnd"/>
              <w:r w:rsidRPr="00921512">
                <w:rPr>
                  <w:rStyle w:val="Hyperlink"/>
                </w:rPr>
                <w:t xml:space="preserve"> Project</w:t>
              </w:r>
            </w:hyperlink>
          </w:p>
        </w:tc>
        <w:tc>
          <w:tcPr>
            <w:tcW w:w="1577" w:type="dxa"/>
          </w:tcPr>
          <w:p w14:paraId="2CFCDC6C" w14:textId="77777777" w:rsidR="00902327" w:rsidRPr="00184C8D" w:rsidRDefault="00902327" w:rsidP="007A2ACA">
            <w:r>
              <w:t>Chapter 1: The Essentials</w:t>
            </w:r>
          </w:p>
        </w:tc>
        <w:tc>
          <w:tcPr>
            <w:tcW w:w="2235" w:type="dxa"/>
          </w:tcPr>
          <w:p w14:paraId="7BA0D47A" w14:textId="77777777" w:rsidR="00902327" w:rsidRPr="00184C8D" w:rsidRDefault="00902327" w:rsidP="007A2ACA">
            <w:r>
              <w:t>printing; object types; arithmetic; string functions; type errors</w:t>
            </w:r>
          </w:p>
        </w:tc>
        <w:tc>
          <w:tcPr>
            <w:tcW w:w="1595" w:type="dxa"/>
          </w:tcPr>
          <w:p w14:paraId="640443D4" w14:textId="77777777" w:rsidR="00902327" w:rsidRDefault="00902327" w:rsidP="007A2ACA">
            <w:r>
              <w:t>Homework 1</w:t>
            </w:r>
          </w:p>
        </w:tc>
      </w:tr>
      <w:tr w:rsidR="00902327" w14:paraId="0ADD8127" w14:textId="77777777" w:rsidTr="007A2ACA">
        <w:tc>
          <w:tcPr>
            <w:tcW w:w="997" w:type="dxa"/>
          </w:tcPr>
          <w:p w14:paraId="47C874A3" w14:textId="77777777" w:rsidR="00902327" w:rsidRPr="00184C8D" w:rsidRDefault="00902327" w:rsidP="007A2ACA">
            <w:r w:rsidRPr="00184C8D">
              <w:rPr>
                <w:b/>
              </w:rPr>
              <w:t>Weeks 2-3:</w:t>
            </w:r>
            <w:r>
              <w:t xml:space="preserve"> 8/31-9/13</w:t>
            </w:r>
          </w:p>
        </w:tc>
        <w:tc>
          <w:tcPr>
            <w:tcW w:w="1448" w:type="dxa"/>
          </w:tcPr>
          <w:p w14:paraId="702F7C96" w14:textId="77777777" w:rsidR="00902327" w:rsidRPr="00184C8D" w:rsidRDefault="00902327" w:rsidP="007A2ACA">
            <w:r>
              <w:t>Lists and Dictionaries</w:t>
            </w:r>
          </w:p>
        </w:tc>
        <w:tc>
          <w:tcPr>
            <w:tcW w:w="1498" w:type="dxa"/>
          </w:tcPr>
          <w:p w14:paraId="68CB6B7E" w14:textId="77777777" w:rsidR="00902327" w:rsidRDefault="00902327" w:rsidP="007A2ACA">
            <w:hyperlink r:id="rId13" w:history="1">
              <w:r w:rsidRPr="004B6F50">
                <w:rPr>
                  <w:rStyle w:val="Hyperlink"/>
                </w:rPr>
                <w:t>Project 2: For Loops and Interest Rates</w:t>
              </w:r>
            </w:hyperlink>
          </w:p>
        </w:tc>
        <w:tc>
          <w:tcPr>
            <w:tcW w:w="1577" w:type="dxa"/>
          </w:tcPr>
          <w:p w14:paraId="5EE7BB48" w14:textId="77777777" w:rsidR="00902327" w:rsidRDefault="00902327" w:rsidP="007A2ACA">
            <w:pPr>
              <w:rPr>
                <w:b/>
              </w:rPr>
            </w:pPr>
            <w:r>
              <w:t>Chapter 2: Working with Lists</w:t>
            </w:r>
          </w:p>
        </w:tc>
        <w:tc>
          <w:tcPr>
            <w:tcW w:w="2235" w:type="dxa"/>
          </w:tcPr>
          <w:p w14:paraId="7B089251" w14:textId="77777777" w:rsidR="00902327" w:rsidRDefault="00902327" w:rsidP="007A2ACA">
            <w:pPr>
              <w:rPr>
                <w:b/>
              </w:rPr>
            </w:pPr>
            <w:r>
              <w:t>Defining lists vs. arrays; creating, appending/inserting, concatenating, sorting, deleting objects from, slicing, and copying lists; list functions; list length; if statements; for loops</w:t>
            </w:r>
          </w:p>
        </w:tc>
        <w:tc>
          <w:tcPr>
            <w:tcW w:w="1595" w:type="dxa"/>
          </w:tcPr>
          <w:p w14:paraId="12E2337A" w14:textId="77777777" w:rsidR="00902327" w:rsidRDefault="00902327" w:rsidP="007A2ACA">
            <w:r>
              <w:t>Homework 2</w:t>
            </w:r>
          </w:p>
        </w:tc>
      </w:tr>
      <w:tr w:rsidR="00902327" w14:paraId="6A3A60BA" w14:textId="77777777" w:rsidTr="007A2ACA">
        <w:tc>
          <w:tcPr>
            <w:tcW w:w="997" w:type="dxa"/>
          </w:tcPr>
          <w:p w14:paraId="6EB060A0" w14:textId="77777777" w:rsidR="00902327" w:rsidRPr="00184C8D" w:rsidRDefault="00902327" w:rsidP="007A2ACA">
            <w:r w:rsidRPr="00B658E3">
              <w:rPr>
                <w:b/>
              </w:rPr>
              <w:t>Weeks 4-5:</w:t>
            </w:r>
            <w:r w:rsidRPr="00184C8D">
              <w:t xml:space="preserve"> </w:t>
            </w:r>
            <w:r>
              <w:t>9</w:t>
            </w:r>
            <w:r w:rsidRPr="00184C8D">
              <w:t>/</w:t>
            </w:r>
            <w:r>
              <w:t>14</w:t>
            </w:r>
            <w:r w:rsidRPr="00184C8D">
              <w:t>-</w:t>
            </w:r>
            <w:r>
              <w:t>9</w:t>
            </w:r>
            <w:r w:rsidRPr="00184C8D">
              <w:t>/</w:t>
            </w:r>
            <w:r>
              <w:t>27</w:t>
            </w:r>
          </w:p>
        </w:tc>
        <w:tc>
          <w:tcPr>
            <w:tcW w:w="1448" w:type="dxa"/>
          </w:tcPr>
          <w:p w14:paraId="7F77C173" w14:textId="77777777" w:rsidR="00902327" w:rsidRDefault="00902327" w:rsidP="007A2ACA">
            <w:pPr>
              <w:rPr>
                <w:b/>
              </w:rPr>
            </w:pPr>
            <w:r>
              <w:t>Functions and Classes</w:t>
            </w:r>
          </w:p>
        </w:tc>
        <w:tc>
          <w:tcPr>
            <w:tcW w:w="1498" w:type="dxa"/>
          </w:tcPr>
          <w:p w14:paraId="30454533" w14:textId="77777777" w:rsidR="00902327" w:rsidRDefault="00902327" w:rsidP="007A2ACA">
            <w:hyperlink r:id="rId14" w:history="1">
              <w:r w:rsidRPr="004B6F50">
                <w:rPr>
                  <w:rStyle w:val="Hyperlink"/>
                </w:rPr>
                <w:t>Project 3: Building Functions and Visualizing Distributions</w:t>
              </w:r>
            </w:hyperlink>
          </w:p>
        </w:tc>
        <w:tc>
          <w:tcPr>
            <w:tcW w:w="1577" w:type="dxa"/>
          </w:tcPr>
          <w:p w14:paraId="6C7C8912" w14:textId="77777777" w:rsidR="00902327" w:rsidRDefault="00902327" w:rsidP="007A2ACA">
            <w:r>
              <w:t>Chapter 3: Making Lists Useful: Statistical Functions</w:t>
            </w:r>
          </w:p>
          <w:p w14:paraId="00A365B0" w14:textId="77777777" w:rsidR="00902327" w:rsidRPr="00184C8D" w:rsidRDefault="00902327" w:rsidP="007A2ACA">
            <w:r>
              <w:t>Chapter 4: Classes, Instances, and Methods</w:t>
            </w:r>
          </w:p>
        </w:tc>
        <w:tc>
          <w:tcPr>
            <w:tcW w:w="2235" w:type="dxa"/>
          </w:tcPr>
          <w:p w14:paraId="1780C504" w14:textId="77777777" w:rsidR="00902327" w:rsidRDefault="00902327" w:rsidP="007A2ACA">
            <w:pPr>
              <w:rPr>
                <w:b/>
              </w:rPr>
            </w:pPr>
            <w:r>
              <w:t>Functions; statistics</w:t>
            </w:r>
          </w:p>
        </w:tc>
        <w:tc>
          <w:tcPr>
            <w:tcW w:w="1595" w:type="dxa"/>
          </w:tcPr>
          <w:p w14:paraId="4212E725" w14:textId="77777777" w:rsidR="00902327" w:rsidRDefault="00902327" w:rsidP="007A2ACA">
            <w:r>
              <w:t>Homework 3</w:t>
            </w:r>
          </w:p>
        </w:tc>
      </w:tr>
      <w:tr w:rsidR="00902327" w14:paraId="5AADC0A9" w14:textId="77777777" w:rsidTr="007A2ACA">
        <w:tc>
          <w:tcPr>
            <w:tcW w:w="997" w:type="dxa"/>
          </w:tcPr>
          <w:p w14:paraId="5C9D9F7A" w14:textId="77777777" w:rsidR="00902327" w:rsidRPr="00184C8D" w:rsidRDefault="00902327" w:rsidP="007A2ACA">
            <w:r>
              <w:rPr>
                <w:b/>
              </w:rPr>
              <w:t xml:space="preserve">Week 6-7: </w:t>
            </w:r>
            <w:r>
              <w:t>9/28-10/11</w:t>
            </w:r>
          </w:p>
        </w:tc>
        <w:tc>
          <w:tcPr>
            <w:tcW w:w="1448" w:type="dxa"/>
          </w:tcPr>
          <w:p w14:paraId="25FBF858" w14:textId="77777777" w:rsidR="00902327" w:rsidRDefault="00902327" w:rsidP="007A2ACA">
            <w:pPr>
              <w:rPr>
                <w:b/>
              </w:rPr>
            </w:pPr>
            <w:r>
              <w:t>Working with Data</w:t>
            </w:r>
          </w:p>
        </w:tc>
        <w:tc>
          <w:tcPr>
            <w:tcW w:w="1498" w:type="dxa"/>
          </w:tcPr>
          <w:p w14:paraId="4E730675" w14:textId="77777777" w:rsidR="00902327" w:rsidRDefault="00902327" w:rsidP="007A2ACA">
            <w:hyperlink r:id="rId15" w:history="1">
              <w:r w:rsidRPr="00921512">
                <w:rPr>
                  <w:rStyle w:val="Hyperlink"/>
                </w:rPr>
                <w:t xml:space="preserve">Project </w:t>
              </w:r>
              <w:r>
                <w:rPr>
                  <w:rStyle w:val="Hyperlink"/>
                </w:rPr>
                <w:t>4</w:t>
              </w:r>
              <w:r w:rsidRPr="00921512">
                <w:rPr>
                  <w:rStyle w:val="Hyperlink"/>
                </w:rPr>
                <w:t>: Visualizing Monetary Policy</w:t>
              </w:r>
            </w:hyperlink>
          </w:p>
        </w:tc>
        <w:tc>
          <w:tcPr>
            <w:tcW w:w="1577" w:type="dxa"/>
          </w:tcPr>
          <w:p w14:paraId="2DCBA314" w14:textId="77777777" w:rsidR="00902327" w:rsidRPr="00184C8D" w:rsidRDefault="00902327" w:rsidP="007A2ACA">
            <w:r>
              <w:t xml:space="preserve">Chapter 5: An Introduction to </w:t>
            </w:r>
            <w:proofErr w:type="spellStart"/>
            <w:r w:rsidRPr="00235EEF">
              <w:rPr>
                <w:i/>
              </w:rPr>
              <w:t>numpy</w:t>
            </w:r>
            <w:proofErr w:type="spellEnd"/>
            <w:r>
              <w:t xml:space="preserve"> and </w:t>
            </w:r>
            <w:r w:rsidRPr="00235EEF">
              <w:rPr>
                <w:i/>
              </w:rPr>
              <w:t>pandas</w:t>
            </w:r>
            <w:r>
              <w:rPr>
                <w:i/>
              </w:rPr>
              <w:t xml:space="preserve">; </w:t>
            </w:r>
            <w:r>
              <w:t>Chapter 6: Importing and Analyzing Datasets with Statistical Functions</w:t>
            </w:r>
          </w:p>
        </w:tc>
        <w:tc>
          <w:tcPr>
            <w:tcW w:w="2235" w:type="dxa"/>
          </w:tcPr>
          <w:p w14:paraId="783BF14E" w14:textId="77777777" w:rsidR="00902327" w:rsidRPr="00184C8D" w:rsidRDefault="00902327" w:rsidP="007A2ACA">
            <w:r>
              <w:t xml:space="preserve">Data structures and libraries; manage and clean data; import and write </w:t>
            </w:r>
            <w:proofErr w:type="spellStart"/>
            <w:r>
              <w:t>csvs</w:t>
            </w:r>
            <w:proofErr w:type="spellEnd"/>
            <w:r>
              <w:t>; encoding; data visualization; summary statistics; correlation / covariance matrix; data visualization</w:t>
            </w:r>
          </w:p>
        </w:tc>
        <w:tc>
          <w:tcPr>
            <w:tcW w:w="1595" w:type="dxa"/>
          </w:tcPr>
          <w:p w14:paraId="2EA542A2" w14:textId="77777777" w:rsidR="00902327" w:rsidRDefault="00902327" w:rsidP="007A2ACA">
            <w:r>
              <w:t xml:space="preserve">Homework </w:t>
            </w:r>
            <w:proofErr w:type="gramStart"/>
            <w:r>
              <w:t>4;</w:t>
            </w:r>
            <w:proofErr w:type="gramEnd"/>
          </w:p>
          <w:p w14:paraId="14FA2017" w14:textId="77777777" w:rsidR="00902327" w:rsidRDefault="00902327" w:rsidP="007A2ACA">
            <w:r>
              <w:t>Submit early draft (3 to 4 pages) and data set for project</w:t>
            </w:r>
          </w:p>
        </w:tc>
      </w:tr>
      <w:tr w:rsidR="00902327" w14:paraId="1542F756" w14:textId="77777777" w:rsidTr="007A2ACA">
        <w:tc>
          <w:tcPr>
            <w:tcW w:w="997" w:type="dxa"/>
          </w:tcPr>
          <w:p w14:paraId="56C4F6F9" w14:textId="77777777" w:rsidR="00902327" w:rsidRPr="00184C8D" w:rsidRDefault="00902327" w:rsidP="007A2ACA">
            <w:r>
              <w:rPr>
                <w:b/>
              </w:rPr>
              <w:t>Weeks 8-9:</w:t>
            </w:r>
            <w:r>
              <w:t xml:space="preserve"> 10/12-10/25</w:t>
            </w:r>
          </w:p>
        </w:tc>
        <w:tc>
          <w:tcPr>
            <w:tcW w:w="1448" w:type="dxa"/>
          </w:tcPr>
          <w:p w14:paraId="5D4397A8" w14:textId="77777777" w:rsidR="00902327" w:rsidRDefault="00902327" w:rsidP="007A2ACA">
            <w:pPr>
              <w:rPr>
                <w:b/>
              </w:rPr>
            </w:pPr>
            <w:r>
              <w:t>Ordinary Least Squares</w:t>
            </w:r>
          </w:p>
        </w:tc>
        <w:tc>
          <w:tcPr>
            <w:tcW w:w="1498" w:type="dxa"/>
          </w:tcPr>
          <w:p w14:paraId="051DE2C6" w14:textId="77777777" w:rsidR="00902327" w:rsidRDefault="00902327" w:rsidP="007A2ACA">
            <w:r>
              <w:t>Build OLS Live in Class</w:t>
            </w:r>
          </w:p>
        </w:tc>
        <w:tc>
          <w:tcPr>
            <w:tcW w:w="1577" w:type="dxa"/>
          </w:tcPr>
          <w:p w14:paraId="66917821" w14:textId="77777777" w:rsidR="00902327" w:rsidRDefault="00902327" w:rsidP="007A2ACA">
            <w:r>
              <w:t>Chapter 7: Building an OLS Regression</w:t>
            </w:r>
          </w:p>
          <w:p w14:paraId="75BA7EA6" w14:textId="77777777" w:rsidR="00902327" w:rsidRDefault="00902327" w:rsidP="007A2ACA">
            <w:pPr>
              <w:rPr>
                <w:b/>
              </w:rPr>
            </w:pPr>
          </w:p>
        </w:tc>
        <w:tc>
          <w:tcPr>
            <w:tcW w:w="2235" w:type="dxa"/>
          </w:tcPr>
          <w:p w14:paraId="0E999F64" w14:textId="77777777" w:rsidR="00902327" w:rsidRDefault="00902327" w:rsidP="007A2ACA">
            <w:pPr>
              <w:rPr>
                <w:b/>
              </w:rPr>
            </w:pPr>
            <w:r>
              <w:t>Ordinary least squares; linear algebra; statistics; data management</w:t>
            </w:r>
          </w:p>
        </w:tc>
        <w:tc>
          <w:tcPr>
            <w:tcW w:w="1595" w:type="dxa"/>
          </w:tcPr>
          <w:p w14:paraId="3684872F" w14:textId="77777777" w:rsidR="00902327" w:rsidRDefault="00902327" w:rsidP="007A2ACA">
            <w:r>
              <w:t>Chapter 7 Homework Due</w:t>
            </w:r>
          </w:p>
        </w:tc>
      </w:tr>
      <w:tr w:rsidR="00902327" w14:paraId="04CE7D01" w14:textId="77777777" w:rsidTr="007A2ACA">
        <w:tc>
          <w:tcPr>
            <w:tcW w:w="997" w:type="dxa"/>
          </w:tcPr>
          <w:p w14:paraId="451748E0" w14:textId="77777777" w:rsidR="00902327" w:rsidRPr="000F1C56" w:rsidRDefault="00902327" w:rsidP="007A2ACA">
            <w:r>
              <w:rPr>
                <w:b/>
              </w:rPr>
              <w:lastRenderedPageBreak/>
              <w:t xml:space="preserve">Weeks 11-13: </w:t>
            </w:r>
            <w:r>
              <w:t>10/26-11/15</w:t>
            </w:r>
          </w:p>
        </w:tc>
        <w:tc>
          <w:tcPr>
            <w:tcW w:w="1448" w:type="dxa"/>
          </w:tcPr>
          <w:p w14:paraId="2953A0C7" w14:textId="77777777" w:rsidR="00902327" w:rsidRPr="009312B6" w:rsidRDefault="00902327" w:rsidP="007A2ACA">
            <w:pPr>
              <w:rPr>
                <w:bCs/>
              </w:rPr>
            </w:pPr>
            <w:r w:rsidRPr="009312B6">
              <w:rPr>
                <w:bCs/>
              </w:rPr>
              <w:t>Advanced</w:t>
            </w:r>
            <w:r>
              <w:rPr>
                <w:bCs/>
              </w:rPr>
              <w:t xml:space="preserve"> Data Analysis</w:t>
            </w:r>
          </w:p>
        </w:tc>
        <w:tc>
          <w:tcPr>
            <w:tcW w:w="1498" w:type="dxa"/>
          </w:tcPr>
          <w:p w14:paraId="084BBF40" w14:textId="77777777" w:rsidR="00902327" w:rsidRDefault="00902327" w:rsidP="007A2ACA">
            <w:hyperlink r:id="rId16" w:history="1">
              <w:r w:rsidRPr="004B6F50">
                <w:rPr>
                  <w:rStyle w:val="Hyperlink"/>
                </w:rPr>
                <w:t xml:space="preserve">Project </w:t>
              </w:r>
              <w:r>
                <w:rPr>
                  <w:rStyle w:val="Hyperlink"/>
                </w:rPr>
                <w:t>5</w:t>
              </w:r>
              <w:r w:rsidRPr="004B6F50">
                <w:rPr>
                  <w:rStyle w:val="Hyperlink"/>
                </w:rPr>
                <w:t>: Working with Geocoded Data</w:t>
              </w:r>
            </w:hyperlink>
          </w:p>
        </w:tc>
        <w:tc>
          <w:tcPr>
            <w:tcW w:w="1577" w:type="dxa"/>
          </w:tcPr>
          <w:p w14:paraId="5CF49C44" w14:textId="77777777" w:rsidR="00902327" w:rsidRDefault="00902327" w:rsidP="007A2ACA">
            <w:pPr>
              <w:rPr>
                <w:b/>
              </w:rPr>
            </w:pPr>
            <w:r>
              <w:t>Chapter 8: Advanced Data Analysis</w:t>
            </w:r>
          </w:p>
        </w:tc>
        <w:tc>
          <w:tcPr>
            <w:tcW w:w="2235" w:type="dxa"/>
          </w:tcPr>
          <w:p w14:paraId="2F1BC860" w14:textId="77777777" w:rsidR="00902327" w:rsidRDefault="00902327" w:rsidP="007A2ACA">
            <w:r>
              <w:t xml:space="preserve">Double index; </w:t>
            </w:r>
            <w:proofErr w:type="spellStart"/>
            <w:r w:rsidRPr="00F7352F">
              <w:rPr>
                <w:i/>
                <w:iCs/>
              </w:rPr>
              <w:t>statsmodels</w:t>
            </w:r>
            <w:proofErr w:type="spellEnd"/>
            <w:r>
              <w:t>; panel regression</w:t>
            </w:r>
          </w:p>
          <w:p w14:paraId="57E2E563" w14:textId="77777777" w:rsidR="00902327" w:rsidRDefault="00902327" w:rsidP="007A2ACA">
            <w:pPr>
              <w:rPr>
                <w:b/>
              </w:rPr>
            </w:pPr>
          </w:p>
        </w:tc>
        <w:tc>
          <w:tcPr>
            <w:tcW w:w="1595" w:type="dxa"/>
          </w:tcPr>
          <w:p w14:paraId="3686F0FD" w14:textId="77777777" w:rsidR="00902327" w:rsidRDefault="00902327" w:rsidP="007A2ACA">
            <w:r>
              <w:t xml:space="preserve">Homework 5 </w:t>
            </w:r>
            <w:proofErr w:type="gramStart"/>
            <w:r>
              <w:t>Due;</w:t>
            </w:r>
            <w:proofErr w:type="gramEnd"/>
            <w:r>
              <w:t xml:space="preserve"> </w:t>
            </w:r>
          </w:p>
          <w:p w14:paraId="71D7F492" w14:textId="77777777" w:rsidR="00902327" w:rsidRDefault="00902327" w:rsidP="007A2ACA"/>
        </w:tc>
      </w:tr>
      <w:tr w:rsidR="00902327" w14:paraId="39F39F21" w14:textId="77777777" w:rsidTr="007A2ACA">
        <w:tc>
          <w:tcPr>
            <w:tcW w:w="997" w:type="dxa"/>
          </w:tcPr>
          <w:p w14:paraId="009E3B80" w14:textId="77777777" w:rsidR="00902327" w:rsidRDefault="00902327" w:rsidP="007A2ACA">
            <w:pPr>
              <w:rPr>
                <w:b/>
              </w:rPr>
            </w:pPr>
            <w:r>
              <w:rPr>
                <w:b/>
              </w:rPr>
              <w:t xml:space="preserve">Weeks 13-14: </w:t>
            </w:r>
            <w:r>
              <w:t>11</w:t>
            </w:r>
            <w:r w:rsidRPr="00184C8D">
              <w:t>/</w:t>
            </w:r>
            <w:r>
              <w:t>16</w:t>
            </w:r>
            <w:r w:rsidRPr="00184C8D">
              <w:t>-</w:t>
            </w:r>
            <w:r>
              <w:t>11/25</w:t>
            </w:r>
          </w:p>
        </w:tc>
        <w:tc>
          <w:tcPr>
            <w:tcW w:w="1448" w:type="dxa"/>
          </w:tcPr>
          <w:p w14:paraId="515D5073" w14:textId="77777777" w:rsidR="00902327" w:rsidRPr="009312B6" w:rsidRDefault="00902327" w:rsidP="007A2ACA">
            <w:pPr>
              <w:rPr>
                <w:bCs/>
              </w:rPr>
            </w:pPr>
            <w:r>
              <w:rPr>
                <w:bCs/>
              </w:rPr>
              <w:t>In class development of individual projects.</w:t>
            </w:r>
          </w:p>
        </w:tc>
        <w:tc>
          <w:tcPr>
            <w:tcW w:w="1498" w:type="dxa"/>
          </w:tcPr>
          <w:p w14:paraId="03E43967" w14:textId="77777777" w:rsidR="00902327" w:rsidRDefault="00902327" w:rsidP="007A2ACA">
            <w:r>
              <w:t>Project Workshop</w:t>
            </w:r>
          </w:p>
        </w:tc>
        <w:tc>
          <w:tcPr>
            <w:tcW w:w="1577" w:type="dxa"/>
          </w:tcPr>
          <w:p w14:paraId="657AD964" w14:textId="77777777" w:rsidR="00902327" w:rsidRDefault="00902327" w:rsidP="007A2ACA"/>
        </w:tc>
        <w:tc>
          <w:tcPr>
            <w:tcW w:w="2235" w:type="dxa"/>
          </w:tcPr>
          <w:p w14:paraId="34F2BB47" w14:textId="77777777" w:rsidR="00902327" w:rsidRDefault="00902327" w:rsidP="007A2ACA"/>
        </w:tc>
        <w:tc>
          <w:tcPr>
            <w:tcW w:w="1595" w:type="dxa"/>
          </w:tcPr>
          <w:p w14:paraId="5F07667C" w14:textId="77777777" w:rsidR="00902327" w:rsidRDefault="00902327" w:rsidP="007A2ACA">
            <w:r>
              <w:t>Upload Rough Draft of Project to GitHub. Must be at least 2000 words with 5 citations.</w:t>
            </w:r>
            <w:r w:rsidRPr="00D91E06">
              <w:rPr>
                <w:b/>
                <w:bCs/>
              </w:rPr>
              <w:t xml:space="preserve"> Due 11/25</w:t>
            </w:r>
          </w:p>
        </w:tc>
      </w:tr>
      <w:tr w:rsidR="00902327" w14:paraId="09EF2AE4" w14:textId="77777777" w:rsidTr="007A2ACA">
        <w:tc>
          <w:tcPr>
            <w:tcW w:w="997" w:type="dxa"/>
          </w:tcPr>
          <w:p w14:paraId="522C8709" w14:textId="77777777" w:rsidR="00902327" w:rsidRDefault="00902327" w:rsidP="007A2ACA">
            <w:pPr>
              <w:rPr>
                <w:b/>
              </w:rPr>
            </w:pPr>
            <w:r>
              <w:rPr>
                <w:b/>
              </w:rPr>
              <w:t xml:space="preserve">Week 15: </w:t>
            </w:r>
            <w:r w:rsidRPr="00C07CBE">
              <w:rPr>
                <w:bCs/>
              </w:rPr>
              <w:t>11/30</w:t>
            </w:r>
            <w:r>
              <w:rPr>
                <w:bCs/>
              </w:rPr>
              <w:t>-12/6</w:t>
            </w:r>
          </w:p>
        </w:tc>
        <w:tc>
          <w:tcPr>
            <w:tcW w:w="1448" w:type="dxa"/>
          </w:tcPr>
          <w:p w14:paraId="11453A24" w14:textId="77777777" w:rsidR="00902327" w:rsidRPr="009312B6" w:rsidRDefault="00902327" w:rsidP="007A2ACA">
            <w:pPr>
              <w:rPr>
                <w:bCs/>
              </w:rPr>
            </w:pPr>
            <w:r>
              <w:rPr>
                <w:bCs/>
              </w:rPr>
              <w:t>Monte Carlo Simulation</w:t>
            </w:r>
          </w:p>
        </w:tc>
        <w:tc>
          <w:tcPr>
            <w:tcW w:w="1498" w:type="dxa"/>
          </w:tcPr>
          <w:p w14:paraId="27D430B3" w14:textId="77777777" w:rsidR="00902327" w:rsidRDefault="00902327" w:rsidP="007A2ACA">
            <w:hyperlink r:id="rId17" w:history="1">
              <w:r w:rsidRPr="00E742DE">
                <w:rPr>
                  <w:rStyle w:val="Hyperlink"/>
                </w:rPr>
                <w:t>Project 7: Simulating Randomness</w:t>
              </w:r>
            </w:hyperlink>
          </w:p>
        </w:tc>
        <w:tc>
          <w:tcPr>
            <w:tcW w:w="1577" w:type="dxa"/>
          </w:tcPr>
          <w:p w14:paraId="125D10A8" w14:textId="77777777" w:rsidR="00902327" w:rsidRDefault="00902327" w:rsidP="007A2ACA">
            <w:r>
              <w:t>Chapter 9: A Simple Agent-based Modeling</w:t>
            </w:r>
          </w:p>
        </w:tc>
        <w:tc>
          <w:tcPr>
            <w:tcW w:w="2235" w:type="dxa"/>
          </w:tcPr>
          <w:p w14:paraId="1754B767" w14:textId="77777777" w:rsidR="00902327" w:rsidRDefault="00902327" w:rsidP="007A2ACA"/>
        </w:tc>
        <w:tc>
          <w:tcPr>
            <w:tcW w:w="1595" w:type="dxa"/>
          </w:tcPr>
          <w:p w14:paraId="280CB101" w14:textId="77777777" w:rsidR="00902327" w:rsidRDefault="00902327" w:rsidP="007A2ACA">
            <w:r>
              <w:t>No homework due; Submit Final Draft</w:t>
            </w:r>
          </w:p>
        </w:tc>
      </w:tr>
      <w:tr w:rsidR="00902327" w14:paraId="2391F2AB" w14:textId="77777777" w:rsidTr="007A2ACA">
        <w:tc>
          <w:tcPr>
            <w:tcW w:w="997" w:type="dxa"/>
          </w:tcPr>
          <w:p w14:paraId="374D10CB" w14:textId="77777777" w:rsidR="00902327" w:rsidRPr="00184C8D" w:rsidRDefault="00902327" w:rsidP="007A2ACA">
            <w:r>
              <w:rPr>
                <w:b/>
              </w:rPr>
              <w:t xml:space="preserve">Week 16: </w:t>
            </w:r>
            <w:r>
              <w:t>12/7-12/13, 12/14 1PM</w:t>
            </w:r>
          </w:p>
        </w:tc>
        <w:tc>
          <w:tcPr>
            <w:tcW w:w="1448" w:type="dxa"/>
          </w:tcPr>
          <w:p w14:paraId="228A1CC8" w14:textId="77777777" w:rsidR="00902327" w:rsidRPr="00184C8D" w:rsidRDefault="00902327" w:rsidP="007A2ACA">
            <w:r>
              <w:rPr>
                <w:bCs/>
              </w:rPr>
              <w:t>In class development of individual projects.</w:t>
            </w:r>
          </w:p>
        </w:tc>
        <w:tc>
          <w:tcPr>
            <w:tcW w:w="1498" w:type="dxa"/>
          </w:tcPr>
          <w:p w14:paraId="277EE0C0" w14:textId="77777777" w:rsidR="00902327" w:rsidRDefault="00902327" w:rsidP="007A2ACA"/>
        </w:tc>
        <w:tc>
          <w:tcPr>
            <w:tcW w:w="1577" w:type="dxa"/>
          </w:tcPr>
          <w:p w14:paraId="4980F327" w14:textId="77777777" w:rsidR="00902327" w:rsidRPr="00184C8D" w:rsidRDefault="00902327" w:rsidP="007A2ACA">
            <w:r>
              <w:t>NA</w:t>
            </w:r>
          </w:p>
        </w:tc>
        <w:tc>
          <w:tcPr>
            <w:tcW w:w="2235" w:type="dxa"/>
          </w:tcPr>
          <w:p w14:paraId="72FCEAFE" w14:textId="77777777" w:rsidR="00902327" w:rsidRPr="00184C8D" w:rsidRDefault="00902327" w:rsidP="007A2ACA"/>
        </w:tc>
        <w:tc>
          <w:tcPr>
            <w:tcW w:w="1595" w:type="dxa"/>
          </w:tcPr>
          <w:p w14:paraId="6BD00B94" w14:textId="77777777" w:rsidR="00902327" w:rsidRDefault="00902327" w:rsidP="007A2ACA">
            <w:r>
              <w:t>Present Project; Attend Presentations*</w:t>
            </w:r>
          </w:p>
          <w:p w14:paraId="27592FF8" w14:textId="77777777" w:rsidR="00902327" w:rsidRDefault="00902327" w:rsidP="007A2ACA">
            <w:r w:rsidRPr="00E742DE">
              <w:rPr>
                <w:color w:val="2F5496" w:themeColor="accent1" w:themeShade="BF"/>
              </w:rPr>
              <w:t>Latest Possible Submission for Final Project</w:t>
            </w:r>
          </w:p>
        </w:tc>
      </w:tr>
    </w:tbl>
    <w:p w14:paraId="31175F17" w14:textId="77777777" w:rsidR="00902327" w:rsidRPr="00500112" w:rsidRDefault="00902327" w:rsidP="00902327">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4 at 1 PM</w:t>
      </w:r>
    </w:p>
    <w:p w14:paraId="796B6A3E" w14:textId="58EEDFE1" w:rsidR="00500112" w:rsidRPr="00500112" w:rsidRDefault="00500112" w:rsidP="00902327">
      <w:pPr>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B05D1"/>
    <w:rsid w:val="004B6F50"/>
    <w:rsid w:val="004D2721"/>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A7681"/>
    <w:rsid w:val="00CD2E00"/>
    <w:rsid w:val="00CD5C27"/>
    <w:rsid w:val="00D02AE6"/>
    <w:rsid w:val="00D125BF"/>
    <w:rsid w:val="00D54669"/>
    <w:rsid w:val="00D61ECE"/>
    <w:rsid w:val="00D85981"/>
    <w:rsid w:val="00D91E06"/>
    <w:rsid w:val="00DB5A14"/>
    <w:rsid w:val="00DC0793"/>
    <w:rsid w:val="00E435D4"/>
    <w:rsid w:val="00E56E2A"/>
    <w:rsid w:val="00E7733C"/>
    <w:rsid w:val="00E84947"/>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Project%202%20-%20For%20Loops%20and%20Interest%20Rates.ipyn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github.com/jlcatonjr/Learn-Python-for-Stats-and-Econ/blob/master/In%20Class%20Projects/Project%201%20-%20My%20First%20Jupyter%20Project.ipynb" TargetMode="External"/><Relationship Id="rId17" Type="http://schemas.openxmlformats.org/officeDocument/2006/relationships/hyperlink" Target="https://github.com/jlcatonjr/Learn-Python-for-Stats-and-Econ/blob/master/In%20Class%20Demonstrations/Project%207%20-%20Simulating%20Randomness.ipynb"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Project%206%20-%20Working%20with%20Geocoded%20Data.ipynb"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jlcatonjr/Learn-Python-for-Stats-and-Econ/blob/master/In%20Class%20Projects/Project%205%20-%20Visualizing%20Monetary%20Policy.ipynb" TargetMode="External"/><Relationship Id="rId10" Type="http://schemas.openxmlformats.org/officeDocument/2006/relationships/hyperlink" Target="http://www.ndsu.edu/academichonesty"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Projects%203%20-%20Building%20Functions%20and%20Visualizing%20Distribution%20(Complete).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6</Pages>
  <Words>1798</Words>
  <Characters>1025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cp:revision>
  <cp:lastPrinted>2018-02-09T17:36:00Z</cp:lastPrinted>
  <dcterms:created xsi:type="dcterms:W3CDTF">2020-09-29T18:29:00Z</dcterms:created>
  <dcterms:modified xsi:type="dcterms:W3CDTF">2020-12-03T17:38:00Z</dcterms:modified>
</cp:coreProperties>
</file>